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page number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m-n, n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1A37F13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A) and C)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3C8F557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Assume that we run a 64-bit OS on a device with limited physical memory, with a small page </w:t>
      </w:r>
      <w:r w:rsidR="003E352A">
        <w:rPr>
          <w:rFonts w:ascii="Times New Roman" w:hAnsi="Times New Roman" w:cs="Times New Roman"/>
          <w:sz w:val="22"/>
          <w:szCs w:val="22"/>
        </w:rPr>
        <w:t xml:space="preserve">size </w:t>
      </w:r>
      <w:r w:rsidRPr="00EC2A29">
        <w:rPr>
          <w:rFonts w:ascii="Times New Roman" w:hAnsi="Times New Roman" w:cs="Times New Roman"/>
          <w:sz w:val="22"/>
          <w:szCs w:val="22"/>
        </w:rPr>
        <w:t>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5A26A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2KB = </w:t>
      </w:r>
      <w:r w:rsidR="003E352A" w:rsidRPr="00EC2A29">
        <w:rPr>
          <w:rFonts w:ascii="Times New Roman" w:hAnsi="Times New Roman" w:cs="Times New Roman"/>
          <w:sz w:val="22"/>
          <w:szCs w:val="22"/>
        </w:rPr>
        <w:t>2</w:t>
      </w:r>
      <w:r w:rsidR="003E352A"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>, so 11 bits are needed.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How many page entries can be stored in a page? </w:t>
      </w:r>
    </w:p>
    <w:p w14:paraId="2C3ED8DA" w14:textId="0444DC15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Each page is 2KB, and each page entry is 4 bytes.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i/>
          <w:sz w:val="22"/>
          <w:szCs w:val="22"/>
        </w:rPr>
        <w:t>/</w:t>
      </w:r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2 </w:t>
      </w:r>
      <w:r w:rsidRPr="00EC2A29">
        <w:rPr>
          <w:rFonts w:ascii="Times New Roman" w:hAnsi="Times New Roman" w:cs="Times New Roman"/>
          <w:sz w:val="22"/>
          <w:szCs w:val="22"/>
        </w:rPr>
        <w:t>= 512 or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77777777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38</w:t>
      </w:r>
      <w:r w:rsidRPr="00EC2A29">
        <w:rPr>
          <w:rFonts w:ascii="Times New Roman" w:hAnsi="Times New Roman" w:cs="Times New Roman"/>
          <w:sz w:val="22"/>
          <w:szCs w:val="22"/>
        </w:rPr>
        <w:t>/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 xml:space="preserve"> =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27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>3-level paging is implemented in this system to reduce the page table size. The 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95E06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7 bits for page index, and each page can store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9 </w:t>
      </w:r>
      <w:r w:rsidRPr="00EC2A29">
        <w:rPr>
          <w:rFonts w:ascii="Times New Roman" w:hAnsi="Times New Roman" w:cs="Times New Roman"/>
          <w:sz w:val="22"/>
          <w:szCs w:val="22"/>
        </w:rPr>
        <w:t>page table entries. Additionally, three levels have the same size, hence 9 bits are used for each level of the page directory.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0C37A2ED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D) </w:t>
      </w:r>
      <w:r w:rsidRPr="00B83EC5">
        <w:rPr>
          <w:rFonts w:ascii="Times New Roman" w:hAnsi="Times New Roman" w:cs="Times New Roman"/>
          <w:sz w:val="22"/>
          <w:szCs w:val="22"/>
        </w:rPr>
        <w:t>Upon the first access of a page, two memory references are made.: The pag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able is stored in memory, so the first time access always needs to access memor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o find the page table in memory, followed by another memory access to locat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he page in memory.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26ABFEC0" w14:textId="59BD9E9D" w:rsidR="00CD6870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C) E</w:t>
      </w:r>
      <w:r w:rsidRPr="00CD6870">
        <w:rPr>
          <w:rFonts w:ascii="Times New Roman" w:hAnsi="Times New Roman" w:cs="Times New Roman"/>
          <w:sz w:val="22"/>
          <w:szCs w:val="22"/>
        </w:rPr>
        <w:t>ach process has its own page table.</w:t>
      </w:r>
    </w:p>
    <w:p w14:paraId="326E64F1" w14:textId="71358F54" w:rsidR="00EF1330" w:rsidRPr="00EC2A29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</w:t>
      </w:r>
      <w:r w:rsidR="00EF1330" w:rsidRPr="00EC2A29">
        <w:rPr>
          <w:rFonts w:ascii="Times New Roman" w:hAnsi="Times New Roman" w:cs="Times New Roman"/>
          <w:sz w:val="22"/>
          <w:szCs w:val="22"/>
        </w:rPr>
        <w:t>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2EAB4876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 A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, C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B83EC5">
        <w:rPr>
          <w:rFonts w:ascii="Times New Roman" w:hAnsi="Times New Roman" w:cs="Times New Roman"/>
          <w:sz w:val="22"/>
          <w:szCs w:val="22"/>
        </w:rPr>
        <w:t>D</w:t>
      </w:r>
      <w:r w:rsidRPr="00EC2A29">
        <w:rPr>
          <w:rFonts w:ascii="Times New Roman" w:hAnsi="Times New Roman" w:cs="Times New Roman"/>
          <w:sz w:val="22"/>
          <w:szCs w:val="22"/>
        </w:rPr>
        <w:t>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pages only when they are about to be executed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i.e., only when the pages are actually requested. 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EC2A29">
        <w:rPr>
          <w:rFonts w:ascii="Times New Roman" w:hAnsi="Times New Roman" w:cs="Times New Roman"/>
          <w:sz w:val="22"/>
          <w:szCs w:val="22"/>
        </w:rPr>
        <w:t>ach process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its own page table. Virtual memory can be larger than the physical memory b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using swapping.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CFC672A" w14:textId="77777777" w:rsidR="00D36C2C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D36C2C">
        <w:rPr>
          <w:rFonts w:ascii="Times New Roman" w:hAnsi="Times New Roman" w:cs="Times New Roman"/>
          <w:sz w:val="22"/>
          <w:szCs w:val="22"/>
        </w:rPr>
        <w:t xml:space="preserve">Assume </w:t>
      </w:r>
    </w:p>
    <w:p w14:paraId="6A5D5CC5" w14:textId="0EC55880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Virtual a</w:t>
      </w:r>
      <w:r w:rsidRPr="00D36C2C">
        <w:rPr>
          <w:rFonts w:ascii="Times New Roman" w:hAnsi="Times New Roman" w:cs="Times New Roman"/>
          <w:sz w:val="22"/>
          <w:szCs w:val="22"/>
        </w:rPr>
        <w:t>ddress space size: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</w:p>
    <w:p w14:paraId="1ABCF24C" w14:textId="77777777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3576E8EB" w14:textId="5DA80355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age size: 256 bytes</w:t>
      </w:r>
    </w:p>
    <w:p w14:paraId="6554CC0D" w14:textId="3D4E7C9C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for the</w:t>
      </w:r>
      <w:r w:rsidR="00D36C2C">
        <w:rPr>
          <w:rFonts w:ascii="Times New Roman" w:hAnsi="Times New Roman" w:cs="Times New Roman"/>
          <w:sz w:val="22"/>
          <w:szCs w:val="22"/>
        </w:rPr>
        <w:t xml:space="preserve"> VPN and the</w:t>
      </w:r>
      <w:r w:rsidRPr="00EC2A29">
        <w:rPr>
          <w:rFonts w:ascii="Times New Roman" w:hAnsi="Times New Roman" w:cs="Times New Roman"/>
          <w:sz w:val="22"/>
          <w:szCs w:val="22"/>
        </w:rPr>
        <w:t xml:space="preserve"> page offset in the virtual address</w:t>
      </w:r>
      <w:r w:rsidR="00DA62F4">
        <w:rPr>
          <w:rFonts w:ascii="Times New Roman" w:hAnsi="Times New Roman" w:cs="Times New Roman"/>
          <w:sz w:val="22"/>
          <w:szCs w:val="22"/>
        </w:rPr>
        <w:t xml:space="preserve"> and physical address</w:t>
      </w:r>
      <w:r w:rsidRPr="00EC2A29">
        <w:rPr>
          <w:rFonts w:ascii="Times New Roman" w:hAnsi="Times New Roman" w:cs="Times New Roman"/>
          <w:sz w:val="22"/>
          <w:szCs w:val="22"/>
        </w:rPr>
        <w:t>?</w:t>
      </w:r>
    </w:p>
    <w:p w14:paraId="1F15E1A6" w14:textId="38484B12" w:rsidR="00D36C2C" w:rsidRDefault="00EC2A29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Page size is </w:t>
      </w:r>
      <w:r w:rsidR="00D36C2C">
        <w:rPr>
          <w:rFonts w:ascii="Times New Roman" w:hAnsi="Times New Roman" w:cs="Times New Roman"/>
          <w:sz w:val="22"/>
          <w:szCs w:val="22"/>
        </w:rPr>
        <w:t>256 byte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= 2^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, hence offset is 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bits. </w:t>
      </w:r>
      <w:r w:rsidR="00D36C2C">
        <w:rPr>
          <w:rFonts w:ascii="Times New Roman" w:hAnsi="Times New Roman" w:cs="Times New Roman"/>
          <w:sz w:val="22"/>
          <w:szCs w:val="22"/>
        </w:rPr>
        <w:t>Virtual a</w:t>
      </w:r>
      <w:r w:rsidR="00D36C2C" w:rsidRPr="00D36C2C">
        <w:rPr>
          <w:rFonts w:ascii="Times New Roman" w:hAnsi="Times New Roman" w:cs="Times New Roman"/>
          <w:sz w:val="22"/>
          <w:szCs w:val="22"/>
        </w:rPr>
        <w:t>ddress space size</w:t>
      </w:r>
      <w:r w:rsidR="00D36C2C">
        <w:rPr>
          <w:rFonts w:ascii="Times New Roman" w:hAnsi="Times New Roman" w:cs="Times New Roman"/>
          <w:sz w:val="22"/>
          <w:szCs w:val="22"/>
        </w:rPr>
        <w:t xml:space="preserve"> i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6</w:t>
      </w:r>
      <w:r w:rsidR="00D36C2C">
        <w:rPr>
          <w:rFonts w:ascii="Times New Roman" w:hAnsi="Times New Roman" w:cs="Times New Roman"/>
          <w:sz w:val="22"/>
          <w:szCs w:val="22"/>
        </w:rPr>
        <w:t>4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 w:rsidR="00D36C2C">
        <w:rPr>
          <w:rFonts w:ascii="Times New Roman" w:hAnsi="Times New Roman" w:cs="Times New Roman"/>
          <w:sz w:val="22"/>
          <w:szCs w:val="22"/>
        </w:rPr>
        <w:t xml:space="preserve"> = 2^16, hence virtual address length is 16 bits. VPN length is 16-8=6 bits.</w:t>
      </w:r>
    </w:p>
    <w:p w14:paraId="1A0E990E" w14:textId="65AB6E7D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hysical a</w:t>
      </w:r>
      <w:r w:rsidRPr="00D36C2C">
        <w:rPr>
          <w:rFonts w:ascii="Times New Roman" w:hAnsi="Times New Roman" w:cs="Times New Roman"/>
          <w:sz w:val="22"/>
          <w:szCs w:val="22"/>
        </w:rPr>
        <w:t>ddress space size</w:t>
      </w:r>
      <w:r>
        <w:rPr>
          <w:rFonts w:ascii="Times New Roman" w:hAnsi="Times New Roman" w:cs="Times New Roman"/>
          <w:sz w:val="22"/>
          <w:szCs w:val="22"/>
        </w:rPr>
        <w:t xml:space="preserve"> is</w:t>
      </w:r>
      <w:r w:rsidRPr="00D36C2C">
        <w:rPr>
          <w:rFonts w:ascii="Times New Roman" w:hAnsi="Times New Roman" w:cs="Times New Roman"/>
          <w:sz w:val="22"/>
          <w:szCs w:val="22"/>
        </w:rPr>
        <w:t xml:space="preserve">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>
        <w:rPr>
          <w:rFonts w:ascii="Times New Roman" w:hAnsi="Times New Roman" w:cs="Times New Roman"/>
          <w:sz w:val="22"/>
          <w:szCs w:val="22"/>
        </w:rPr>
        <w:t xml:space="preserve"> = 2^16, hence physical address length is 16 bits. PPN length is 16-8=6 bits.</w:t>
      </w:r>
    </w:p>
    <w:p w14:paraId="1C7F9C49" w14:textId="77777777" w:rsidR="00D36C2C" w:rsidRPr="00EC2A29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1C4C9E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25822219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0C62CCB6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45541B5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46AA8FEF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186092C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4BEC872E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4C0ADF3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5821B285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1FCA6FFC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3436DDF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3E352A" w:rsidRDefault="009550C1" w:rsidP="00780220">
            <w:pPr>
              <w:spacing w:line="259" w:lineRule="auto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69FF4BEB" w:rsidR="009550C1" w:rsidRPr="003E352A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eastAsia="Arial" w:hAnsi="Times New Roman" w:cs="Times New Roman"/>
                <w:color w:val="FF0000"/>
                <w:sz w:val="22"/>
                <w:szCs w:val="22"/>
              </w:rPr>
              <w:t>0x9a</w:t>
            </w:r>
          </w:p>
        </w:tc>
      </w:tr>
    </w:tbl>
    <w:p w14:paraId="620132ED" w14:textId="5157580B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>0x9abc. Since the least significant 8 bits are used for the page offset, other bit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re used for the page index (VPN). The virtual address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0bbc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split into two parts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where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bc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the page offset and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used to index the physical frame.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</w:t>
      </w:r>
      <w:r w:rsidR="003E352A">
        <w:rPr>
          <w:rFonts w:ascii="Times New Roman" w:hAnsi="Times New Roman" w:cs="Times New Roman"/>
          <w:sz w:val="22"/>
          <w:szCs w:val="22"/>
        </w:rPr>
        <w:t xml:space="preserve"> </w:t>
      </w:r>
      <w:bookmarkStart w:id="0" w:name="OLE_LINK1"/>
      <w:r w:rsidR="003E352A">
        <w:rPr>
          <w:rFonts w:ascii="Times New Roman" w:hAnsi="Times New Roman" w:cs="Times New Roman"/>
          <w:sz w:val="22"/>
          <w:szCs w:val="22"/>
        </w:rPr>
        <w:t xml:space="preserve">00001011 </w:t>
      </w:r>
      <w:bookmarkEnd w:id="0"/>
      <w:r w:rsidR="003E352A">
        <w:rPr>
          <w:rFonts w:ascii="Times New Roman" w:hAnsi="Times New Roman" w:cs="Times New Roman"/>
          <w:sz w:val="22"/>
          <w:szCs w:val="22"/>
        </w:rPr>
        <w:t>in binary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11 </w:t>
      </w:r>
      <w:r w:rsidR="003E352A">
        <w:rPr>
          <w:rFonts w:ascii="Times New Roman" w:hAnsi="Times New Roman" w:cs="Times New Roman"/>
          <w:sz w:val="22"/>
          <w:szCs w:val="22"/>
        </w:rPr>
        <w:t xml:space="preserve"> in </w:t>
      </w:r>
      <w:r w:rsidRPr="00EC2A29">
        <w:rPr>
          <w:rFonts w:ascii="Times New Roman" w:hAnsi="Times New Roman" w:cs="Times New Roman"/>
          <w:sz w:val="22"/>
          <w:szCs w:val="22"/>
        </w:rPr>
        <w:t>decimal, and the corresponding frame is 0x9a as seen from the page table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Finally, adding the offset to it results in the correct solution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9abc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3C6C648" w14:textId="35E1056A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 w:rsidR="00A6449E"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 w:rsidR="00BC6E28"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 w:rsidR="00BC6E28">
        <w:rPr>
          <w:rFonts w:ascii="Times New Roman" w:hAnsi="Times New Roman" w:cs="Times New Roman"/>
          <w:sz w:val="22"/>
          <w:szCs w:val="22"/>
        </w:rPr>
        <w:t xml:space="preserve"> 14</w:t>
      </w:r>
      <w:r w:rsidR="00170D0C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C15</w:t>
            </w:r>
          </w:p>
        </w:tc>
      </w:tr>
    </w:tbl>
    <w:p w14:paraId="1D8261B9" w14:textId="25695EA4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2 </w:t>
      </w:r>
      <w:r w:rsidR="00BC6E28">
        <w:rPr>
          <w:rFonts w:ascii="Times New Roman" w:hAnsi="Times New Roman" w:cs="Times New Roman"/>
          <w:sz w:val="22"/>
          <w:szCs w:val="22"/>
        </w:rPr>
        <w:t>TLB misses</w:t>
      </w:r>
      <w:r w:rsidRPr="00EC2A29">
        <w:rPr>
          <w:rFonts w:ascii="Times New Roman" w:hAnsi="Times New Roman" w:cs="Times New Roman"/>
          <w:sz w:val="22"/>
          <w:szCs w:val="22"/>
        </w:rPr>
        <w:t>. As the question states, the page table has already been loaded into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the TLB, so we just need to identify the pages that are not in the TLB or will b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ccessed for the first time, i.e., the addresses not provided in the page table. W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can use the same method as in the previous question to determine which virtual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es will be newly accessed. These addresses are 0x0D17 and 0x0C15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because</w:t>
      </w:r>
      <w:r w:rsidR="00A6449E">
        <w:rPr>
          <w:rFonts w:ascii="Times New Roman" w:hAnsi="Times New Roman" w:cs="Times New Roman"/>
          <w:sz w:val="22"/>
          <w:szCs w:val="22"/>
        </w:rPr>
        <w:t xml:space="preserve"> VPNs</w:t>
      </w:r>
      <w:r w:rsidRPr="00EC2A29">
        <w:rPr>
          <w:rFonts w:ascii="Times New Roman" w:hAnsi="Times New Roman" w:cs="Times New Roman"/>
          <w:sz w:val="22"/>
          <w:szCs w:val="22"/>
        </w:rPr>
        <w:t xml:space="preserve"> C and D </w:t>
      </w:r>
      <w:r>
        <w:rPr>
          <w:rFonts w:ascii="Times New Roman" w:hAnsi="Times New Roman" w:cs="Times New Roman"/>
          <w:sz w:val="22"/>
          <w:szCs w:val="22"/>
        </w:rPr>
        <w:t xml:space="preserve">in hex </w:t>
      </w:r>
      <w:r w:rsidRPr="00EC2A29">
        <w:rPr>
          <w:rFonts w:ascii="Times New Roman" w:hAnsi="Times New Roman" w:cs="Times New Roman"/>
          <w:sz w:val="22"/>
          <w:szCs w:val="22"/>
        </w:rPr>
        <w:t>are equivalent to 12 and 13</w:t>
      </w:r>
      <w:r>
        <w:rPr>
          <w:rFonts w:ascii="Times New Roman" w:hAnsi="Times New Roman" w:cs="Times New Roman"/>
          <w:sz w:val="22"/>
          <w:szCs w:val="22"/>
        </w:rPr>
        <w:t xml:space="preserve"> in decimal</w:t>
      </w:r>
      <w:r w:rsidRPr="00EC2A29">
        <w:rPr>
          <w:rFonts w:ascii="Times New Roman" w:hAnsi="Times New Roman" w:cs="Times New Roman"/>
          <w:sz w:val="22"/>
          <w:szCs w:val="22"/>
        </w:rPr>
        <w:t>, respectively</w:t>
      </w:r>
      <w:r w:rsidR="00A6449E">
        <w:rPr>
          <w:rFonts w:ascii="Times New Roman" w:hAnsi="Times New Roman" w:cs="Times New Roman"/>
          <w:sz w:val="22"/>
          <w:szCs w:val="22"/>
        </w:rPr>
        <w:t>, and they are not in the TLB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72947AD" w14:textId="17EBB570" w:rsidR="0085076B" w:rsidRPr="0085076B" w:rsidRDefault="00EC2A29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 w:rsid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 w:rsidR="00A6449E">
        <w:rPr>
          <w:rFonts w:ascii="Times New Roman" w:hAnsi="Times New Roman" w:cs="Times New Roman"/>
          <w:sz w:val="22"/>
          <w:szCs w:val="22"/>
        </w:rPr>
        <w:t>1 cycle</w:t>
      </w:r>
      <w:r w:rsidR="0085076B">
        <w:rPr>
          <w:rFonts w:ascii="Times New Roman" w:hAnsi="Times New Roman" w:cs="Times New Roman"/>
          <w:sz w:val="22"/>
          <w:szCs w:val="22"/>
        </w:rPr>
        <w:t xml:space="preserve">,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 w:rsidR="0085076B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00 cycles</w:t>
      </w:r>
    </w:p>
    <w:p w14:paraId="7193B512" w14:textId="73DBEA82" w:rsidR="00EC2A29" w:rsidRDefault="00A6449E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</w:t>
      </w:r>
      <w:r w:rsidR="0085076B">
        <w:rPr>
          <w:rFonts w:ascii="Times New Roman" w:hAnsi="Times New Roman" w:cs="Times New Roman"/>
          <w:sz w:val="22"/>
          <w:szCs w:val="22"/>
        </w:rPr>
        <w:t xml:space="preserve">What is </w:t>
      </w:r>
      <w:r w:rsidR="0085076B"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 w:rsidR="0085076B">
        <w:rPr>
          <w:rFonts w:ascii="Times New Roman" w:hAnsi="Times New Roman" w:cs="Times New Roman"/>
          <w:sz w:val="22"/>
          <w:szCs w:val="22"/>
        </w:rPr>
        <w:t xml:space="preserve"> for the </w:t>
      </w:r>
      <w:r w:rsidR="00EC2A29" w:rsidRPr="00EC2A29">
        <w:rPr>
          <w:rFonts w:ascii="Times New Roman" w:hAnsi="Times New Roman" w:cs="Times New Roman"/>
          <w:sz w:val="22"/>
          <w:szCs w:val="22"/>
        </w:rPr>
        <w:t>above</w:t>
      </w:r>
      <w:r w:rsid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EC2A29"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0A97C6CB" w14:textId="7C059A50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59A8C98D" w14:textId="77777777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3B48FB58" w14:textId="07D3F150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0D727E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(1 –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785339A5" w14:textId="77777777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D3C490" w14:textId="16604F12" w:rsidR="00EC2A29" w:rsidRDefault="00EC2A29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2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η 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 </w:t>
      </w:r>
      <w:r w:rsidR="0085076B" w:rsidRPr="0085076B">
        <w:rPr>
          <w:rFonts w:ascii="Times New Roman" w:hAnsi="Times New Roman" w:cs="Times New Roman"/>
          <w:sz w:val="22"/>
          <w:szCs w:val="22"/>
        </w:rPr>
        <w:t>2</w:t>
      </w:r>
      <w:r w:rsidR="000D727E" w:rsidRPr="00A6449E">
        <w:rPr>
          <w:rFonts w:ascii="Times New Roman" w:hAnsi="Times New Roman" w:cs="Times New Roman"/>
          <w:sz w:val="22"/>
          <w:szCs w:val="22"/>
        </w:rPr>
        <w:t>*1</w:t>
      </w:r>
      <w:r w:rsidR="00A6449E" w:rsidRPr="00A6449E">
        <w:rPr>
          <w:rFonts w:ascii="Times New Roman" w:hAnsi="Times New Roman" w:cs="Times New Roman"/>
          <w:sz w:val="22"/>
          <w:szCs w:val="22"/>
        </w:rPr>
        <w:t>00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A6449E" w:rsidRPr="00A6449E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A6449E" w:rsidRPr="00A6449E">
        <w:rPr>
          <w:rFonts w:ascii="Times New Roman" w:hAnsi="Times New Roman" w:cs="Times New Roman"/>
          <w:sz w:val="22"/>
          <w:szCs w:val="22"/>
        </w:rPr>
        <w:t>100 * (</w:t>
      </w:r>
      <w:r w:rsidR="00A6449E">
        <w:rPr>
          <w:rFonts w:ascii="Times New Roman" w:hAnsi="Times New Roman" w:cs="Times New Roman"/>
          <w:sz w:val="22"/>
          <w:szCs w:val="22"/>
        </w:rPr>
        <w:t>1</w:t>
      </w:r>
      <w:r w:rsidR="0016112A">
        <w:rPr>
          <w:rFonts w:ascii="Times New Roman" w:hAnsi="Times New Roman" w:cs="Times New Roman"/>
          <w:sz w:val="22"/>
          <w:szCs w:val="22"/>
        </w:rPr>
        <w:t>2</w:t>
      </w:r>
      <w:r w:rsidR="00A6449E" w:rsidRPr="00A6449E">
        <w:rPr>
          <w:rFonts w:ascii="Times New Roman" w:hAnsi="Times New Roman" w:cs="Times New Roman"/>
          <w:sz w:val="22"/>
          <w:szCs w:val="22"/>
        </w:rPr>
        <w:t>/14)</w:t>
      </w:r>
      <w:r w:rsidR="00A6449E">
        <w:rPr>
          <w:rFonts w:ascii="Times New Roman" w:hAnsi="Times New Roman" w:cs="Times New Roman"/>
          <w:sz w:val="22"/>
          <w:szCs w:val="22"/>
        </w:rPr>
        <w:t xml:space="preserve"> =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129.6 cycles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</w:p>
    <w:p w14:paraId="11790380" w14:textId="54AF2C27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Since the hit rate is 1</w:t>
      </w:r>
      <w:r w:rsidR="0016112A">
        <w:rPr>
          <w:rFonts w:ascii="Times New Roman" w:hAnsi="Times New Roman" w:cs="Times New Roman"/>
          <w:sz w:val="22"/>
          <w:szCs w:val="22"/>
          <w:lang w:val="en-US"/>
        </w:rPr>
        <w:t>2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/14.</w:t>
      </w:r>
    </w:p>
    <w:p w14:paraId="7EB4D17D" w14:textId="77777777" w:rsidR="00A6449E" w:rsidRDefault="00A6449E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</w:p>
    <w:p w14:paraId="51FA5322" w14:textId="08A0CEDA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>. Consider a two-level cache L1 and L2 with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 xml:space="preserve"> the following timing parameters:</w:t>
      </w:r>
    </w:p>
    <w:p w14:paraId="60BDC1F4" w14:textId="5F5EB989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6AC68587" w14:textId="5745D603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5CFD8EB7" w14:textId="3228E6ED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8331F95" w14:textId="4C6A7920" w:rsidR="00142986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002BEBEC" w14:textId="6181AF3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8074475" w14:textId="77777777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14:paraId="583D08D6" w14:textId="0020BF4B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NS: </w:t>
      </w:r>
    </w:p>
    <w:p w14:paraId="4592D396" w14:textId="681EA5E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Global miss rate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 xml:space="preserve"> = L2 Local Miss Rate × L1 Local Miss Rat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= 0.1 * 0.01 = 0.001</w:t>
      </w:r>
    </w:p>
    <w:p w14:paraId="2C25893C" w14:textId="53D23B2C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L1+L2 caches: AMAT = L1 Hit Time + L1 Local Miss rate × (L2 Hit Time + L2 Local Miss rate × L2 Miss penalty)</w:t>
      </w:r>
    </w:p>
    <w:p w14:paraId="44D2DF73" w14:textId="77777777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1FAC015" w14:textId="4334F401" w:rsidR="00A6449E" w:rsidRPr="00EC2A29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AMAT = 1 + .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*(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+ .0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*100) = 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2.1 cycles</w:t>
      </w:r>
    </w:p>
    <w:sectPr w:rsidR="00A6449E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5CC2D7" w14:textId="77777777" w:rsidR="004800E0" w:rsidRDefault="004800E0" w:rsidP="00E136AB">
      <w:pPr>
        <w:spacing w:after="0" w:line="240" w:lineRule="auto"/>
      </w:pPr>
      <w:r>
        <w:separator/>
      </w:r>
    </w:p>
  </w:endnote>
  <w:endnote w:type="continuationSeparator" w:id="0">
    <w:p w14:paraId="201609BA" w14:textId="77777777" w:rsidR="004800E0" w:rsidRDefault="004800E0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0DE38" w14:textId="77777777" w:rsidR="004800E0" w:rsidRDefault="004800E0" w:rsidP="00E136AB">
      <w:pPr>
        <w:spacing w:after="0" w:line="240" w:lineRule="auto"/>
      </w:pPr>
      <w:r>
        <w:separator/>
      </w:r>
    </w:p>
  </w:footnote>
  <w:footnote w:type="continuationSeparator" w:id="0">
    <w:p w14:paraId="3F284721" w14:textId="77777777" w:rsidR="004800E0" w:rsidRDefault="004800E0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6521F"/>
    <w:multiLevelType w:val="hybridMultilevel"/>
    <w:tmpl w:val="4900E7D8"/>
    <w:lvl w:ilvl="0" w:tplc="FED00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28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E3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A2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6AB5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B0D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A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60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FAF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020F4"/>
    <w:multiLevelType w:val="hybridMultilevel"/>
    <w:tmpl w:val="AB521350"/>
    <w:lvl w:ilvl="0" w:tplc="672C5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70D2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F83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A0D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D4F6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AE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6EA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C2E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AC8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2F3509"/>
    <w:multiLevelType w:val="hybridMultilevel"/>
    <w:tmpl w:val="C3A2A696"/>
    <w:lvl w:ilvl="0" w:tplc="6D2838E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406D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76935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AEAB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088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A82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0B8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EE61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E0725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4"/>
  </w:num>
  <w:num w:numId="4" w16cid:durableId="460464680">
    <w:abstractNumId w:val="6"/>
  </w:num>
  <w:num w:numId="5" w16cid:durableId="270283655">
    <w:abstractNumId w:val="7"/>
  </w:num>
  <w:num w:numId="6" w16cid:durableId="1419018215">
    <w:abstractNumId w:val="1"/>
  </w:num>
  <w:num w:numId="7" w16cid:durableId="262301417">
    <w:abstractNumId w:val="9"/>
  </w:num>
  <w:num w:numId="8" w16cid:durableId="47269938">
    <w:abstractNumId w:val="8"/>
  </w:num>
  <w:num w:numId="9" w16cid:durableId="1261376423">
    <w:abstractNumId w:val="0"/>
  </w:num>
  <w:num w:numId="10" w16cid:durableId="103355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tKwFAKSp7eQtAAAA"/>
  </w:docVars>
  <w:rsids>
    <w:rsidRoot w:val="00AE7A67"/>
    <w:rsid w:val="00011ED8"/>
    <w:rsid w:val="00074C3B"/>
    <w:rsid w:val="00077081"/>
    <w:rsid w:val="00092EF3"/>
    <w:rsid w:val="000B1E79"/>
    <w:rsid w:val="000D727E"/>
    <w:rsid w:val="000D7A8E"/>
    <w:rsid w:val="00142986"/>
    <w:rsid w:val="00145025"/>
    <w:rsid w:val="0016112A"/>
    <w:rsid w:val="00170D0C"/>
    <w:rsid w:val="00194CBF"/>
    <w:rsid w:val="001969E2"/>
    <w:rsid w:val="001B16ED"/>
    <w:rsid w:val="001E0979"/>
    <w:rsid w:val="00224139"/>
    <w:rsid w:val="002500B2"/>
    <w:rsid w:val="002779A5"/>
    <w:rsid w:val="002A5678"/>
    <w:rsid w:val="002C0A25"/>
    <w:rsid w:val="002D54F5"/>
    <w:rsid w:val="00320CD9"/>
    <w:rsid w:val="0032266D"/>
    <w:rsid w:val="00363A72"/>
    <w:rsid w:val="00385DA4"/>
    <w:rsid w:val="003E352A"/>
    <w:rsid w:val="0041007D"/>
    <w:rsid w:val="00412AC1"/>
    <w:rsid w:val="004251BB"/>
    <w:rsid w:val="00444588"/>
    <w:rsid w:val="004800E0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6F34E9"/>
    <w:rsid w:val="0071300D"/>
    <w:rsid w:val="007665BC"/>
    <w:rsid w:val="00794D05"/>
    <w:rsid w:val="007A0650"/>
    <w:rsid w:val="007D0115"/>
    <w:rsid w:val="007E2CD4"/>
    <w:rsid w:val="0080669B"/>
    <w:rsid w:val="0085076B"/>
    <w:rsid w:val="00894AB4"/>
    <w:rsid w:val="008C7CA3"/>
    <w:rsid w:val="00927301"/>
    <w:rsid w:val="00936F12"/>
    <w:rsid w:val="0095300A"/>
    <w:rsid w:val="009550C1"/>
    <w:rsid w:val="00961808"/>
    <w:rsid w:val="00965341"/>
    <w:rsid w:val="009972B6"/>
    <w:rsid w:val="009B6063"/>
    <w:rsid w:val="009C0167"/>
    <w:rsid w:val="009E6AE7"/>
    <w:rsid w:val="00A5122B"/>
    <w:rsid w:val="00A6449E"/>
    <w:rsid w:val="00AA1C11"/>
    <w:rsid w:val="00AE7A67"/>
    <w:rsid w:val="00B00FF6"/>
    <w:rsid w:val="00B13660"/>
    <w:rsid w:val="00B71A9A"/>
    <w:rsid w:val="00B83EC5"/>
    <w:rsid w:val="00B94BB7"/>
    <w:rsid w:val="00BB1699"/>
    <w:rsid w:val="00BC6E28"/>
    <w:rsid w:val="00BF1575"/>
    <w:rsid w:val="00C275FD"/>
    <w:rsid w:val="00C86F70"/>
    <w:rsid w:val="00CD6870"/>
    <w:rsid w:val="00CF0EE8"/>
    <w:rsid w:val="00D03C0D"/>
    <w:rsid w:val="00D051CE"/>
    <w:rsid w:val="00D17425"/>
    <w:rsid w:val="00D27FA3"/>
    <w:rsid w:val="00D36C2C"/>
    <w:rsid w:val="00D52E8F"/>
    <w:rsid w:val="00D778B3"/>
    <w:rsid w:val="00DA62F4"/>
    <w:rsid w:val="00DC45B2"/>
    <w:rsid w:val="00DF10FF"/>
    <w:rsid w:val="00E06477"/>
    <w:rsid w:val="00E136AB"/>
    <w:rsid w:val="00E42CDD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650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3087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73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2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45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4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6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1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7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54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5893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6930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4</cp:revision>
  <cp:lastPrinted>2025-05-06T21:37:00Z</cp:lastPrinted>
  <dcterms:created xsi:type="dcterms:W3CDTF">2025-04-03T16:46:00Z</dcterms:created>
  <dcterms:modified xsi:type="dcterms:W3CDTF">2025-05-07T20:52:00Z</dcterms:modified>
</cp:coreProperties>
</file>